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45D9" w:rsidRPr="00E56DA0" w:rsidRDefault="00E56DA0" w:rsidP="00E56DA0">
      <w:pPr>
        <w:pStyle w:val="Title"/>
      </w:pPr>
      <w:r w:rsidRPr="00E56DA0">
        <w:t>Template manuscript</w:t>
      </w:r>
    </w:p>
    <w:p w:rsidR="004C45D9" w:rsidRPr="00512B1F" w:rsidRDefault="00E56DA0" w:rsidP="00512B1F">
      <w:pPr>
        <w:pStyle w:val="Author"/>
      </w:pPr>
      <w:r w:rsidRPr="00512B1F">
        <w:t xml:space="preserve">Oscar de </w:t>
      </w:r>
      <w:proofErr w:type="spellStart"/>
      <w:r w:rsidRPr="00512B1F">
        <w:t>Grouche</w:t>
      </w:r>
      <w:proofErr w:type="spellEnd"/>
      <w:r w:rsidRPr="00512B1F">
        <w:t>, Jane Doe</w:t>
      </w:r>
    </w:p>
    <w:p w:rsidR="004C45D9" w:rsidRPr="00CE2F44" w:rsidRDefault="00E56DA0" w:rsidP="00CE2F44">
      <w:pPr>
        <w:pStyle w:val="Date"/>
      </w:pPr>
      <w:r w:rsidRPr="00CE2F44">
        <w:t>April 20, 2017</w:t>
      </w:r>
    </w:p>
    <w:p w:rsidR="004C45D9" w:rsidRPr="00CE2F44" w:rsidRDefault="00E56DA0" w:rsidP="00CE2F44">
      <w:pPr>
        <w:pStyle w:val="Heading1"/>
      </w:pPr>
      <w:bookmarkStart w:id="0" w:name="abstract"/>
      <w:bookmarkEnd w:id="0"/>
      <w:r w:rsidRPr="00CE2F44">
        <w:t>Abstract</w:t>
      </w:r>
    </w:p>
    <w:p w:rsidR="004C45D9" w:rsidRPr="00CE2F44" w:rsidRDefault="00E56DA0" w:rsidP="00414A9D">
      <w:pPr>
        <w:pStyle w:val="FirstParagraph"/>
      </w:pPr>
      <w:r w:rsidRPr="00CE2F44">
        <w:t>Abstract text would go here.</w:t>
      </w:r>
    </w:p>
    <w:p w:rsidR="004C45D9" w:rsidRDefault="00E56DA0" w:rsidP="00CE2F44">
      <w:pPr>
        <w:pStyle w:val="Heading1"/>
      </w:pPr>
      <w:bookmarkStart w:id="1" w:name="introduction"/>
      <w:bookmarkEnd w:id="1"/>
      <w:r>
        <w:t>Introduction</w:t>
      </w:r>
    </w:p>
    <w:p w:rsidR="004C45D9" w:rsidRDefault="00E56DA0" w:rsidP="00414A9D">
      <w:pPr>
        <w:pStyle w:val="FirstParagraph"/>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p>
    <w:p w:rsidR="004C45D9" w:rsidRPr="00414A9D" w:rsidRDefault="00E56DA0" w:rsidP="00414A9D">
      <w:pPr>
        <w:pStyle w:val="BodyText"/>
      </w:pPr>
      <w:r w:rsidRPr="00414A9D">
        <w:t xml:space="preserve">When you click the Knit button a document will be generated that includes both content as well as the output of any embedded R code chunks within the document. You can </w:t>
      </w:r>
      <w:proofErr w:type="gramStart"/>
      <w:r w:rsidRPr="00414A9D">
        <w:t>Knit</w:t>
      </w:r>
      <w:proofErr w:type="gramEnd"/>
      <w:r w:rsidRPr="00414A9D">
        <w:t xml:space="preserve"> to PDF or to Microsoft word, just chose the appropriate dropdown from the Knit button.</w:t>
      </w:r>
    </w:p>
    <w:p w:rsidR="004C45D9" w:rsidRDefault="00E56DA0" w:rsidP="00CE2F44">
      <w:pPr>
        <w:pStyle w:val="Heading1"/>
      </w:pPr>
      <w:bookmarkStart w:id="2" w:name="methods"/>
      <w:bookmarkEnd w:id="2"/>
      <w:r>
        <w:t>Methods</w:t>
      </w:r>
    </w:p>
    <w:p w:rsidR="004C45D9" w:rsidRDefault="00E56DA0" w:rsidP="00414A9D">
      <w:pPr>
        <w:pStyle w:val="FirstParagraph"/>
      </w:pPr>
      <w:r>
        <w:t xml:space="preserve">You can make words </w:t>
      </w:r>
      <w:r>
        <w:rPr>
          <w:b/>
        </w:rPr>
        <w:t>bold</w:t>
      </w:r>
      <w:r>
        <w:t xml:space="preserve"> with two asterisks, </w:t>
      </w:r>
      <w:r>
        <w:rPr>
          <w:i/>
        </w:rPr>
        <w:t>italicized</w:t>
      </w:r>
      <w:r>
        <w:t xml:space="preserve"> with one.</w:t>
      </w:r>
    </w:p>
    <w:p w:rsidR="004C45D9" w:rsidRPr="00713C40" w:rsidRDefault="00E56DA0" w:rsidP="00713C40">
      <w:pPr>
        <w:pStyle w:val="Heading2"/>
      </w:pPr>
      <w:bookmarkStart w:id="3" w:name="data"/>
      <w:bookmarkEnd w:id="3"/>
      <w:r w:rsidRPr="00713C40">
        <w:t>Data</w:t>
      </w:r>
    </w:p>
    <w:p w:rsidR="004C45D9" w:rsidRDefault="00E56DA0" w:rsidP="00414A9D">
      <w:pPr>
        <w:pStyle w:val="FirstParagraph"/>
      </w:pPr>
      <w:r>
        <w:t>Hashtags denote a header, and the hierarchy is defined by the number of hashtags.</w:t>
      </w:r>
    </w:p>
    <w:p w:rsidR="004C45D9" w:rsidRDefault="00E56DA0" w:rsidP="00713C40">
      <w:pPr>
        <w:pStyle w:val="Heading2"/>
      </w:pPr>
      <w:bookmarkStart w:id="4" w:name="statistical-analysis"/>
      <w:bookmarkEnd w:id="4"/>
      <w:r>
        <w:t>Statistical Analysis</w:t>
      </w:r>
    </w:p>
    <w:p w:rsidR="004C45D9" w:rsidRDefault="00E56DA0" w:rsidP="00414A9D">
      <w:pPr>
        <w:pStyle w:val="FirstParagraph"/>
      </w:pPr>
      <w:r>
        <w:t>To make a floating equation, use two dollar signs on either side:</w:t>
      </w:r>
    </w:p>
    <w:p w:rsidR="004C45D9" w:rsidRPr="00935923" w:rsidRDefault="00E56DA0" w:rsidP="00414A9D">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rsidR="004C45D9" w:rsidRDefault="00E56DA0" w:rsidP="00414A9D">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rsidR="004C45D9" w:rsidRDefault="00E56DA0" w:rsidP="00414A9D">
      <w:pPr>
        <w:pStyle w:val="BodyText"/>
      </w:pPr>
      <w:r>
        <w:t>To make an equation array that shows up in both Word and PDF, you can use the following format:</w:t>
      </w:r>
    </w:p>
    <w:p w:rsidR="004C45D9" w:rsidRDefault="00935923" w:rsidP="00414A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rsidR="004C45D9" w:rsidRDefault="00E56DA0" w:rsidP="00414A9D">
      <w:pPr>
        <w:pStyle w:val="FirstParagraph"/>
      </w:pPr>
      <w:r>
        <w:t>Remember to put ampersands (&amp;) to align equations.</w:t>
      </w:r>
    </w:p>
    <w:p w:rsidR="004C45D9" w:rsidRDefault="00E56DA0" w:rsidP="00CE2F44">
      <w:pPr>
        <w:pStyle w:val="Heading1"/>
      </w:pPr>
      <w:bookmarkStart w:id="5" w:name="results"/>
      <w:bookmarkEnd w:id="5"/>
      <w:r>
        <w:lastRenderedPageBreak/>
        <w:t>Results</w:t>
      </w:r>
    </w:p>
    <w:p w:rsidR="004C45D9" w:rsidRDefault="00E56DA0" w:rsidP="00713C40">
      <w:pPr>
        <w:pStyle w:val="Heading2"/>
      </w:pPr>
      <w:bookmarkStart w:id="6" w:name="results-sub-section"/>
      <w:bookmarkEnd w:id="6"/>
      <w:r>
        <w:t>Results sub-section</w:t>
      </w:r>
    </w:p>
    <w:p w:rsidR="004C45D9" w:rsidRDefault="00E56DA0" w:rsidP="00CE2F44">
      <w:pPr>
        <w:pStyle w:val="Heading1"/>
      </w:pPr>
      <w:bookmarkStart w:id="7" w:name="discussion"/>
      <w:bookmarkEnd w:id="7"/>
      <w:r>
        <w:t>Discussion</w:t>
      </w:r>
    </w:p>
    <w:p w:rsidR="004C45D9" w:rsidRDefault="00E56DA0" w:rsidP="00414A9D">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can also cite multiple sources at once (Fieberg and Guidice 2008, Plummer 2013, Buckland et al. 2015). References can be added into the myrefs.bib file directly, or created with BibTeX through LaTeX.</w:t>
      </w:r>
    </w:p>
    <w:p w:rsidR="004C45D9" w:rsidRDefault="00E56DA0" w:rsidP="00CE2F44">
      <w:pPr>
        <w:pStyle w:val="Heading1"/>
      </w:pPr>
      <w:bookmarkStart w:id="8" w:name="figures"/>
      <w:bookmarkEnd w:id="8"/>
      <w:r>
        <w:t>Figures</w:t>
      </w:r>
    </w:p>
    <w:p w:rsidR="004C45D9" w:rsidRDefault="00E56DA0" w:rsidP="00414A9D">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rsidR="004C45D9" w:rsidRDefault="00E56DA0">
      <w:pPr>
        <w:pStyle w:val="FigurewithCaption"/>
      </w:pPr>
      <w:r>
        <w:rPr>
          <w:noProof/>
        </w:rPr>
        <w:drawing>
          <wp:inline distT="0" distB="0" distL="0" distR="0" wp14:anchorId="53A2E4A6" wp14:editId="2B2AA141">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4C45D9" w:rsidRPr="00935923" w:rsidRDefault="00E56DA0">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w:t>
      </w:r>
      <w:bookmarkStart w:id="9" w:name="_GoBack"/>
      <w:r w:rsidRPr="00935923">
        <w:rPr>
          <w:rFonts w:ascii="Times New Roman" w:hAnsi="Times New Roman" w:cs="Times New Roman"/>
        </w:rPr>
        <w:t xml:space="preserve">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bookmarkEnd w:id="9"/>
    </w:p>
    <w:p w:rsidR="004C45D9" w:rsidRDefault="00E56DA0" w:rsidP="00CE2F44">
      <w:pPr>
        <w:pStyle w:val="Heading1"/>
      </w:pPr>
      <w:bookmarkStart w:id="10" w:name="references"/>
      <w:bookmarkEnd w:id="10"/>
      <w:r>
        <w:lastRenderedPageBreak/>
        <w:t>References</w:t>
      </w:r>
    </w:p>
    <w:p w:rsidR="004C45D9" w:rsidRPr="00935923" w:rsidRDefault="00E56DA0" w:rsidP="00935923">
      <w:pPr>
        <w:pStyle w:val="Bibliography"/>
      </w:pPr>
      <w:proofErr w:type="gramStart"/>
      <w:r w:rsidRPr="00935923">
        <w:t xml:space="preserve">Buckland, S. T., E. A. </w:t>
      </w:r>
      <w:proofErr w:type="spellStart"/>
      <w:r w:rsidRPr="00935923">
        <w:t>Rexstad</w:t>
      </w:r>
      <w:proofErr w:type="spellEnd"/>
      <w:r w:rsidRPr="00935923">
        <w:t xml:space="preserve">, T. A. Marques, and C. S. </w:t>
      </w:r>
      <w:proofErr w:type="spellStart"/>
      <w:r w:rsidRPr="00935923">
        <w:t>Oedekoven</w:t>
      </w:r>
      <w:proofErr w:type="spellEnd"/>
      <w:r w:rsidRPr="00935923">
        <w:t>.</w:t>
      </w:r>
      <w:proofErr w:type="gramEnd"/>
      <w:r w:rsidRPr="00935923">
        <w:t xml:space="preserve"> 2015. Distance Sampling: Methods and Applications. </w:t>
      </w:r>
      <w:proofErr w:type="gramStart"/>
      <w:r w:rsidRPr="00935923">
        <w:t>Springer, Switzerland.</w:t>
      </w:r>
      <w:proofErr w:type="gramEnd"/>
    </w:p>
    <w:p w:rsidR="004C45D9" w:rsidRDefault="00E56DA0" w:rsidP="00935923">
      <w:pPr>
        <w:pStyle w:val="Bibliography"/>
      </w:pPr>
      <w:proofErr w:type="spellStart"/>
      <w:proofErr w:type="gramStart"/>
      <w:r>
        <w:t>Fieberg</w:t>
      </w:r>
      <w:proofErr w:type="spellEnd"/>
      <w:r>
        <w:t>, J. R., and J. H. Guidice.</w:t>
      </w:r>
      <w:proofErr w:type="gramEnd"/>
      <w:r>
        <w:t xml:space="preserve"> 2008. Variance of stratified survey estimators with probability of detection estimates. The Journal of Wildlife Management 72:837–844.</w:t>
      </w:r>
    </w:p>
    <w:p w:rsidR="004C45D9" w:rsidRDefault="00E56DA0" w:rsidP="00935923">
      <w:pPr>
        <w:pStyle w:val="Bibliography"/>
      </w:pPr>
      <w:r>
        <w:t>Plummer, M. 2013. JAGS Version 3.4.0 user manual.</w:t>
      </w:r>
    </w:p>
    <w:p w:rsidR="004C45D9" w:rsidRDefault="00E56DA0" w:rsidP="00935923">
      <w:pPr>
        <w:pStyle w:val="Bibliography"/>
      </w:pPr>
      <w:r>
        <w:t>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50D54" w:rsidRDefault="00E56DA0">
      <w:pPr>
        <w:spacing w:after="0"/>
      </w:pPr>
      <w:r>
        <w:separator/>
      </w:r>
    </w:p>
  </w:endnote>
  <w:endnote w:type="continuationSeparator" w:id="0">
    <w:p w:rsidR="00250D54" w:rsidRDefault="00E56D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45D9" w:rsidRDefault="00E56DA0">
      <w:r>
        <w:separator/>
      </w:r>
    </w:p>
  </w:footnote>
  <w:footnote w:type="continuationSeparator" w:id="0">
    <w:p w:rsidR="004C45D9" w:rsidRDefault="00E56D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0D54"/>
    <w:rsid w:val="00414A9D"/>
    <w:rsid w:val="004C45D9"/>
    <w:rsid w:val="004E29B3"/>
    <w:rsid w:val="004F7951"/>
    <w:rsid w:val="00512B1F"/>
    <w:rsid w:val="00590D07"/>
    <w:rsid w:val="00713C40"/>
    <w:rsid w:val="00784D58"/>
    <w:rsid w:val="008D6863"/>
    <w:rsid w:val="00935923"/>
    <w:rsid w:val="00B86B75"/>
    <w:rsid w:val="00BC48D5"/>
    <w:rsid w:val="00C36279"/>
    <w:rsid w:val="00CE2F44"/>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E2F4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713C40"/>
    <w:pPr>
      <w:keepNext/>
      <w:keepLines/>
      <w:spacing w:before="200" w:after="0"/>
      <w:outlineLvl w:val="1"/>
    </w:pPr>
    <w:rPr>
      <w:rFonts w:ascii="Times New Roman" w:eastAsiaTheme="majorEastAsia" w:hAnsi="Times New Roman" w:cs="Times New Roman"/>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E2F4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713C40"/>
    <w:pPr>
      <w:keepNext/>
      <w:keepLines/>
      <w:spacing w:before="200" w:after="0"/>
      <w:outlineLvl w:val="1"/>
    </w:pPr>
    <w:rPr>
      <w:rFonts w:ascii="Times New Roman" w:eastAsiaTheme="majorEastAsia" w:hAnsi="Times New Roman" w:cs="Times New Roman"/>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Althea A ArchMiller</cp:lastModifiedBy>
  <cp:revision>8</cp:revision>
  <dcterms:created xsi:type="dcterms:W3CDTF">2017-04-20T18:01:00Z</dcterms:created>
  <dcterms:modified xsi:type="dcterms:W3CDTF">2017-04-20T18:13:00Z</dcterms:modified>
</cp:coreProperties>
</file>